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FF059" w14:textId="77777777" w:rsidR="009340F3" w:rsidRPr="00616F36" w:rsidRDefault="009340F3" w:rsidP="009340F3">
      <w:pPr>
        <w:pStyle w:val="Default"/>
      </w:pPr>
    </w:p>
    <w:p w14:paraId="46A441C0" w14:textId="517E9AB9" w:rsidR="009340F3" w:rsidRPr="00616F36" w:rsidRDefault="009340F3" w:rsidP="009340F3">
      <w:pPr>
        <w:pStyle w:val="Default"/>
        <w:jc w:val="center"/>
      </w:pPr>
      <w:r w:rsidRPr="00616F36">
        <w:rPr>
          <w:b/>
          <w:bCs/>
        </w:rPr>
        <w:t>Meeting Minutes</w:t>
      </w:r>
    </w:p>
    <w:p w14:paraId="267B3E2A" w14:textId="0102861A" w:rsidR="009340F3" w:rsidRPr="00616F36" w:rsidRDefault="009340F3" w:rsidP="009340F3">
      <w:pPr>
        <w:pStyle w:val="Default"/>
        <w:jc w:val="center"/>
      </w:pPr>
      <w:r w:rsidRPr="00616F36">
        <w:rPr>
          <w:b/>
          <w:bCs/>
        </w:rPr>
        <w:t>REEMPLOYMENT ASSISTANCE ADVISORY COUNCIL</w:t>
      </w:r>
    </w:p>
    <w:p w14:paraId="610C9BCF" w14:textId="58DF3B9B" w:rsidR="009340F3" w:rsidRPr="00616F36" w:rsidRDefault="009340F3" w:rsidP="009340F3">
      <w:pPr>
        <w:pStyle w:val="Default"/>
        <w:jc w:val="center"/>
      </w:pPr>
      <w:r w:rsidRPr="00616F36">
        <w:t>Microsoft Teams Meeting</w:t>
      </w:r>
    </w:p>
    <w:p w14:paraId="3BC24A23" w14:textId="2646A13D" w:rsidR="009340F3" w:rsidRPr="00616F36" w:rsidRDefault="006D548D" w:rsidP="009340F3">
      <w:pPr>
        <w:pStyle w:val="Default"/>
        <w:jc w:val="center"/>
      </w:pPr>
      <w:r w:rsidRPr="00616F36">
        <w:t xml:space="preserve">July 21, </w:t>
      </w:r>
      <w:r w:rsidR="009340F3" w:rsidRPr="00616F36">
        <w:t>202</w:t>
      </w:r>
      <w:r w:rsidR="00DB687A" w:rsidRPr="00616F36">
        <w:t>1</w:t>
      </w:r>
      <w:r w:rsidR="009340F3" w:rsidRPr="00616F36">
        <w:t xml:space="preserve"> 1:30 p.m. CDT</w:t>
      </w:r>
    </w:p>
    <w:p w14:paraId="162A7BCF" w14:textId="76DC6A12" w:rsidR="009340F3" w:rsidRDefault="009340F3" w:rsidP="009340F3">
      <w:pPr>
        <w:pStyle w:val="Default"/>
        <w:jc w:val="center"/>
        <w:rPr>
          <w:sz w:val="23"/>
          <w:szCs w:val="23"/>
        </w:rPr>
      </w:pPr>
    </w:p>
    <w:p w14:paraId="00DE2563" w14:textId="77777777" w:rsidR="009340F3" w:rsidRPr="00600B6E" w:rsidRDefault="009340F3" w:rsidP="009340F3">
      <w:pPr>
        <w:pStyle w:val="Default"/>
        <w:jc w:val="center"/>
        <w:rPr>
          <w:sz w:val="22"/>
          <w:szCs w:val="22"/>
        </w:rPr>
      </w:pPr>
    </w:p>
    <w:p w14:paraId="27A2F6CF" w14:textId="31CEE4BB" w:rsidR="009340F3" w:rsidRPr="00600B6E" w:rsidRDefault="009340F3" w:rsidP="009340F3">
      <w:pPr>
        <w:pStyle w:val="Default"/>
        <w:rPr>
          <w:sz w:val="22"/>
          <w:szCs w:val="22"/>
        </w:rPr>
      </w:pPr>
      <w:r w:rsidRPr="00600B6E">
        <w:rPr>
          <w:b/>
          <w:bCs/>
          <w:sz w:val="22"/>
          <w:szCs w:val="22"/>
        </w:rPr>
        <w:t>Members Present</w:t>
      </w:r>
      <w:r w:rsidRPr="00600B6E">
        <w:rPr>
          <w:sz w:val="22"/>
          <w:szCs w:val="22"/>
        </w:rPr>
        <w:t xml:space="preserve">: Secretary Marcia Hultman (Chair), Robert Anderson, Kari Karst, David Owen, Douglas Severson, Pam Roberts, </w:t>
      </w:r>
      <w:r w:rsidR="006D548D" w:rsidRPr="00600B6E">
        <w:rPr>
          <w:sz w:val="22"/>
          <w:szCs w:val="22"/>
        </w:rPr>
        <w:t xml:space="preserve">Nathan Sanderson, </w:t>
      </w:r>
      <w:r w:rsidRPr="00600B6E">
        <w:rPr>
          <w:sz w:val="22"/>
          <w:szCs w:val="22"/>
        </w:rPr>
        <w:t xml:space="preserve">Mark Rogers </w:t>
      </w:r>
    </w:p>
    <w:p w14:paraId="75A53BD2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31E331BA" w14:textId="2F1F7D3C" w:rsidR="009340F3" w:rsidRPr="00600B6E" w:rsidRDefault="009340F3" w:rsidP="009340F3">
      <w:pPr>
        <w:pStyle w:val="Default"/>
        <w:rPr>
          <w:sz w:val="22"/>
          <w:szCs w:val="22"/>
        </w:rPr>
      </w:pPr>
      <w:r w:rsidRPr="00600B6E">
        <w:rPr>
          <w:b/>
          <w:bCs/>
          <w:sz w:val="22"/>
          <w:szCs w:val="22"/>
        </w:rPr>
        <w:t xml:space="preserve">Members Absent: </w:t>
      </w:r>
      <w:r w:rsidRPr="00600B6E">
        <w:rPr>
          <w:sz w:val="22"/>
          <w:szCs w:val="22"/>
        </w:rPr>
        <w:t xml:space="preserve">Dan Schmidt </w:t>
      </w:r>
    </w:p>
    <w:p w14:paraId="73A9A6CB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73F76DD4" w14:textId="4E0DFEA6" w:rsidR="009340F3" w:rsidRPr="00600B6E" w:rsidRDefault="009340F3" w:rsidP="009340F3">
      <w:pPr>
        <w:pStyle w:val="Default"/>
        <w:rPr>
          <w:sz w:val="22"/>
          <w:szCs w:val="22"/>
        </w:rPr>
      </w:pPr>
      <w:r w:rsidRPr="00600B6E">
        <w:rPr>
          <w:b/>
          <w:bCs/>
          <w:sz w:val="22"/>
          <w:szCs w:val="22"/>
        </w:rPr>
        <w:t>Others Present</w:t>
      </w:r>
      <w:r w:rsidRPr="00600B6E">
        <w:rPr>
          <w:sz w:val="22"/>
          <w:szCs w:val="22"/>
        </w:rPr>
        <w:t>: Pauline Heier, Dawn Dovre, Amber Mulder, Deb Mortenson, Julie Albano</w:t>
      </w:r>
      <w:r w:rsidR="006D548D" w:rsidRPr="00600B6E">
        <w:rPr>
          <w:sz w:val="22"/>
          <w:szCs w:val="22"/>
        </w:rPr>
        <w:t xml:space="preserve">, Debra Owen, Representative Mark </w:t>
      </w:r>
      <w:proofErr w:type="spellStart"/>
      <w:r w:rsidR="006D548D" w:rsidRPr="00600B6E">
        <w:rPr>
          <w:sz w:val="22"/>
          <w:szCs w:val="22"/>
        </w:rPr>
        <w:t>Willadsen</w:t>
      </w:r>
      <w:proofErr w:type="spellEnd"/>
      <w:r w:rsidR="006D548D" w:rsidRPr="00600B6E">
        <w:rPr>
          <w:sz w:val="22"/>
          <w:szCs w:val="22"/>
        </w:rPr>
        <w:t>, Donna Leslie</w:t>
      </w:r>
      <w:r w:rsidRPr="00600B6E">
        <w:rPr>
          <w:sz w:val="22"/>
          <w:szCs w:val="22"/>
        </w:rPr>
        <w:t xml:space="preserve"> </w:t>
      </w:r>
    </w:p>
    <w:p w14:paraId="55DC8E20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2C87EE54" w14:textId="0D6D96EA" w:rsidR="009340F3" w:rsidRPr="00600B6E" w:rsidRDefault="009340F3" w:rsidP="009340F3">
      <w:pPr>
        <w:pStyle w:val="Default"/>
        <w:rPr>
          <w:sz w:val="22"/>
          <w:szCs w:val="22"/>
        </w:rPr>
      </w:pPr>
      <w:r w:rsidRPr="00600B6E">
        <w:rPr>
          <w:sz w:val="22"/>
          <w:szCs w:val="22"/>
        </w:rPr>
        <w:t xml:space="preserve">Secretary Hultman called the meeting to order at 1:30 p.m. CDT. </w:t>
      </w:r>
      <w:r w:rsidR="009D66E2">
        <w:rPr>
          <w:sz w:val="22"/>
          <w:szCs w:val="22"/>
        </w:rPr>
        <w:t>Julie Albano took roll call</w:t>
      </w:r>
      <w:r w:rsidRPr="00600B6E">
        <w:rPr>
          <w:sz w:val="22"/>
          <w:szCs w:val="22"/>
        </w:rPr>
        <w:t xml:space="preserve">. A quorum was present. </w:t>
      </w:r>
    </w:p>
    <w:p w14:paraId="3F57BDCB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75CEE0F5" w14:textId="7A2411A9" w:rsidR="009340F3" w:rsidRPr="00600B6E" w:rsidRDefault="0068457E" w:rsidP="009340F3">
      <w:pPr>
        <w:pStyle w:val="Default"/>
        <w:rPr>
          <w:sz w:val="22"/>
          <w:szCs w:val="22"/>
        </w:rPr>
      </w:pPr>
      <w:r w:rsidRPr="00600B6E">
        <w:rPr>
          <w:sz w:val="22"/>
          <w:szCs w:val="22"/>
        </w:rPr>
        <w:t>David Owen</w:t>
      </w:r>
      <w:r w:rsidR="009340F3" w:rsidRPr="00600B6E">
        <w:rPr>
          <w:sz w:val="22"/>
          <w:szCs w:val="22"/>
        </w:rPr>
        <w:t xml:space="preserve"> made a motion to approve the minutes from the meeting on </w:t>
      </w:r>
      <w:r w:rsidRPr="00600B6E">
        <w:rPr>
          <w:sz w:val="22"/>
          <w:szCs w:val="22"/>
        </w:rPr>
        <w:t>Dec</w:t>
      </w:r>
      <w:r w:rsidR="006C001D">
        <w:rPr>
          <w:sz w:val="22"/>
          <w:szCs w:val="22"/>
        </w:rPr>
        <w:t>.</w:t>
      </w:r>
      <w:r w:rsidRPr="00600B6E">
        <w:rPr>
          <w:sz w:val="22"/>
          <w:szCs w:val="22"/>
        </w:rPr>
        <w:t xml:space="preserve"> 29</w:t>
      </w:r>
      <w:r w:rsidR="009340F3" w:rsidRPr="00600B6E">
        <w:rPr>
          <w:sz w:val="22"/>
          <w:szCs w:val="22"/>
        </w:rPr>
        <w:t xml:space="preserve">, 2020. </w:t>
      </w:r>
      <w:r w:rsidRPr="00600B6E">
        <w:rPr>
          <w:sz w:val="22"/>
          <w:szCs w:val="22"/>
        </w:rPr>
        <w:t>Robert Anderson</w:t>
      </w:r>
      <w:r w:rsidR="009340F3" w:rsidRPr="00600B6E">
        <w:rPr>
          <w:sz w:val="22"/>
          <w:szCs w:val="22"/>
        </w:rPr>
        <w:t xml:space="preserve"> seconded the motion. </w:t>
      </w:r>
      <w:r w:rsidR="009340F3" w:rsidRPr="00600B6E">
        <w:rPr>
          <w:b/>
          <w:bCs/>
          <w:sz w:val="22"/>
          <w:szCs w:val="22"/>
        </w:rPr>
        <w:t xml:space="preserve">MOTION PASSED </w:t>
      </w:r>
      <w:r w:rsidR="009340F3" w:rsidRPr="00600B6E">
        <w:rPr>
          <w:sz w:val="22"/>
          <w:szCs w:val="22"/>
        </w:rPr>
        <w:t>by a</w:t>
      </w:r>
      <w:r w:rsidR="00600B6E">
        <w:rPr>
          <w:sz w:val="22"/>
          <w:szCs w:val="22"/>
        </w:rPr>
        <w:t>n</w:t>
      </w:r>
      <w:r w:rsidR="009340F3" w:rsidRPr="00600B6E">
        <w:rPr>
          <w:sz w:val="22"/>
          <w:szCs w:val="22"/>
        </w:rPr>
        <w:t xml:space="preserve"> </w:t>
      </w:r>
      <w:r w:rsidRPr="00600B6E">
        <w:rPr>
          <w:sz w:val="22"/>
          <w:szCs w:val="22"/>
        </w:rPr>
        <w:t>8</w:t>
      </w:r>
      <w:r w:rsidR="009340F3" w:rsidRPr="00600B6E">
        <w:rPr>
          <w:sz w:val="22"/>
          <w:szCs w:val="22"/>
        </w:rPr>
        <w:t>-0 roll call vote (</w:t>
      </w:r>
      <w:r w:rsidRPr="00600B6E">
        <w:rPr>
          <w:sz w:val="22"/>
          <w:szCs w:val="22"/>
        </w:rPr>
        <w:t>1</w:t>
      </w:r>
      <w:r w:rsidR="009340F3" w:rsidRPr="00600B6E">
        <w:rPr>
          <w:sz w:val="22"/>
          <w:szCs w:val="22"/>
        </w:rPr>
        <w:t xml:space="preserve"> absent). </w:t>
      </w:r>
    </w:p>
    <w:p w14:paraId="2568DDA0" w14:textId="430B1360" w:rsidR="009340F3" w:rsidRPr="00600B6E" w:rsidRDefault="009340F3" w:rsidP="009340F3">
      <w:pPr>
        <w:pStyle w:val="Default"/>
        <w:rPr>
          <w:sz w:val="22"/>
          <w:szCs w:val="22"/>
        </w:rPr>
      </w:pPr>
    </w:p>
    <w:p w14:paraId="645E8AF9" w14:textId="58D398B7" w:rsidR="00C32763" w:rsidRDefault="0068457E" w:rsidP="009340F3">
      <w:pPr>
        <w:pStyle w:val="Default"/>
        <w:rPr>
          <w:sz w:val="22"/>
          <w:szCs w:val="22"/>
        </w:rPr>
      </w:pPr>
      <w:r w:rsidRPr="00600B6E">
        <w:rPr>
          <w:sz w:val="22"/>
          <w:szCs w:val="22"/>
        </w:rPr>
        <w:t xml:space="preserve">Secretary Hultman </w:t>
      </w:r>
      <w:r w:rsidR="00153D57">
        <w:rPr>
          <w:sz w:val="22"/>
          <w:szCs w:val="22"/>
        </w:rPr>
        <w:t>discussed the</w:t>
      </w:r>
      <w:r w:rsidR="009D3BA1">
        <w:rPr>
          <w:sz w:val="22"/>
          <w:szCs w:val="22"/>
        </w:rPr>
        <w:t xml:space="preserve"> federal programs (FPUC, PUA, PEUC) </w:t>
      </w:r>
      <w:r w:rsidR="00876759">
        <w:rPr>
          <w:sz w:val="22"/>
          <w:szCs w:val="22"/>
        </w:rPr>
        <w:t>that ended on June 26, 2021, and reviewed statistics of initial and continued weekly claims processed since mid-March 2020 and</w:t>
      </w:r>
      <w:r w:rsidR="00024CA9">
        <w:rPr>
          <w:sz w:val="22"/>
          <w:szCs w:val="22"/>
        </w:rPr>
        <w:t xml:space="preserve"> the benefit amounts paid from each program</w:t>
      </w:r>
      <w:r w:rsidR="002732EA">
        <w:rPr>
          <w:sz w:val="22"/>
          <w:szCs w:val="22"/>
        </w:rPr>
        <w:t xml:space="preserve"> (State, FPUC, PUA </w:t>
      </w:r>
      <w:r w:rsidR="008C761C">
        <w:rPr>
          <w:sz w:val="22"/>
          <w:szCs w:val="22"/>
        </w:rPr>
        <w:t>and</w:t>
      </w:r>
      <w:r w:rsidR="002732EA">
        <w:rPr>
          <w:sz w:val="22"/>
          <w:szCs w:val="22"/>
        </w:rPr>
        <w:t xml:space="preserve"> PEUC). </w:t>
      </w:r>
      <w:r w:rsidR="005813D8">
        <w:rPr>
          <w:sz w:val="22"/>
          <w:szCs w:val="22"/>
        </w:rPr>
        <w:t xml:space="preserve"> </w:t>
      </w:r>
    </w:p>
    <w:p w14:paraId="0435D166" w14:textId="77777777" w:rsidR="00C32763" w:rsidRDefault="00C32763" w:rsidP="009340F3">
      <w:pPr>
        <w:pStyle w:val="Default"/>
        <w:rPr>
          <w:sz w:val="22"/>
          <w:szCs w:val="22"/>
        </w:rPr>
      </w:pPr>
    </w:p>
    <w:p w14:paraId="35975912" w14:textId="548EDBD4" w:rsidR="00A55BE2" w:rsidRDefault="00FC5F89" w:rsidP="009340F3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auline Heier informed the </w:t>
      </w:r>
      <w:r w:rsidR="00C76DCA">
        <w:rPr>
          <w:sz w:val="22"/>
          <w:szCs w:val="22"/>
        </w:rPr>
        <w:t>Council the maximum weekly benefit increased on July 1, 2021</w:t>
      </w:r>
      <w:r w:rsidR="005F203B">
        <w:rPr>
          <w:sz w:val="22"/>
          <w:szCs w:val="22"/>
        </w:rPr>
        <w:t>,</w:t>
      </w:r>
      <w:r w:rsidR="00C76DCA">
        <w:rPr>
          <w:sz w:val="22"/>
          <w:szCs w:val="22"/>
        </w:rPr>
        <w:t xml:space="preserve"> from </w:t>
      </w:r>
      <w:r w:rsidR="00115541">
        <w:rPr>
          <w:sz w:val="22"/>
          <w:szCs w:val="22"/>
        </w:rPr>
        <w:t>$428 to $466</w:t>
      </w:r>
      <w:r w:rsidR="005F203B">
        <w:rPr>
          <w:sz w:val="22"/>
          <w:szCs w:val="22"/>
        </w:rPr>
        <w:t>. T</w:t>
      </w:r>
      <w:r w:rsidR="0038087B">
        <w:rPr>
          <w:sz w:val="22"/>
          <w:szCs w:val="22"/>
        </w:rPr>
        <w:t>he June 30, 2021</w:t>
      </w:r>
      <w:r w:rsidR="005F203B">
        <w:rPr>
          <w:sz w:val="22"/>
          <w:szCs w:val="22"/>
        </w:rPr>
        <w:t>,</w:t>
      </w:r>
      <w:r w:rsidR="009404DD">
        <w:rPr>
          <w:sz w:val="22"/>
          <w:szCs w:val="22"/>
        </w:rPr>
        <w:t xml:space="preserve"> </w:t>
      </w:r>
      <w:r w:rsidR="0038087B">
        <w:rPr>
          <w:sz w:val="22"/>
          <w:szCs w:val="22"/>
        </w:rPr>
        <w:t>Trust Fund balance was above the average high</w:t>
      </w:r>
      <w:r w:rsidR="00876759">
        <w:rPr>
          <w:sz w:val="22"/>
          <w:szCs w:val="22"/>
        </w:rPr>
        <w:t>-</w:t>
      </w:r>
      <w:r w:rsidR="0038087B">
        <w:rPr>
          <w:sz w:val="22"/>
          <w:szCs w:val="22"/>
        </w:rPr>
        <w:t>cost multiple (AHCM) threshold triggering the reduced rate table for 2022</w:t>
      </w:r>
      <w:r w:rsidR="0009185A">
        <w:rPr>
          <w:sz w:val="22"/>
          <w:szCs w:val="22"/>
        </w:rPr>
        <w:t>. The</w:t>
      </w:r>
      <w:r w:rsidR="00115541">
        <w:rPr>
          <w:sz w:val="22"/>
          <w:szCs w:val="22"/>
        </w:rPr>
        <w:t xml:space="preserve"> </w:t>
      </w:r>
      <w:r w:rsidR="007B58AD" w:rsidRPr="00600B6E">
        <w:rPr>
          <w:sz w:val="22"/>
          <w:szCs w:val="22"/>
        </w:rPr>
        <w:t>Council received an update</w:t>
      </w:r>
      <w:r w:rsidR="00876759">
        <w:rPr>
          <w:sz w:val="22"/>
          <w:szCs w:val="22"/>
        </w:rPr>
        <w:t>,</w:t>
      </w:r>
      <w:r w:rsidR="007B58AD" w:rsidRPr="00600B6E">
        <w:rPr>
          <w:sz w:val="22"/>
          <w:szCs w:val="22"/>
        </w:rPr>
        <w:t xml:space="preserve"> </w:t>
      </w:r>
      <w:r w:rsidR="00993846">
        <w:rPr>
          <w:sz w:val="22"/>
          <w:szCs w:val="22"/>
        </w:rPr>
        <w:t xml:space="preserve">and discussion </w:t>
      </w:r>
      <w:r w:rsidR="00903981">
        <w:rPr>
          <w:sz w:val="22"/>
          <w:szCs w:val="22"/>
        </w:rPr>
        <w:t xml:space="preserve">was </w:t>
      </w:r>
      <w:r w:rsidR="00993846">
        <w:rPr>
          <w:sz w:val="22"/>
          <w:szCs w:val="22"/>
        </w:rPr>
        <w:t xml:space="preserve">held </w:t>
      </w:r>
      <w:r w:rsidR="007B58AD" w:rsidRPr="00600B6E">
        <w:rPr>
          <w:sz w:val="22"/>
          <w:szCs w:val="22"/>
        </w:rPr>
        <w:t>o</w:t>
      </w:r>
      <w:r w:rsidR="004167AF">
        <w:rPr>
          <w:sz w:val="22"/>
          <w:szCs w:val="22"/>
        </w:rPr>
        <w:t>n</w:t>
      </w:r>
      <w:r w:rsidR="007B58AD" w:rsidRPr="00600B6E">
        <w:rPr>
          <w:sz w:val="22"/>
          <w:szCs w:val="22"/>
        </w:rPr>
        <w:t xml:space="preserve"> the current state of the UI Trust fund, including financial projections for the remainder of 2021</w:t>
      </w:r>
      <w:r w:rsidR="0009185A">
        <w:rPr>
          <w:sz w:val="22"/>
          <w:szCs w:val="22"/>
        </w:rPr>
        <w:t xml:space="preserve">. </w:t>
      </w:r>
    </w:p>
    <w:p w14:paraId="56D41875" w14:textId="16734FDA" w:rsidR="0059596B" w:rsidRDefault="0059596B" w:rsidP="009340F3">
      <w:pPr>
        <w:pStyle w:val="Default"/>
        <w:rPr>
          <w:sz w:val="22"/>
          <w:szCs w:val="22"/>
        </w:rPr>
      </w:pPr>
    </w:p>
    <w:p w14:paraId="60CB24A0" w14:textId="10995B1E" w:rsidR="0059596B" w:rsidRPr="0045149C" w:rsidRDefault="0059596B" w:rsidP="009340F3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cretary Hultman </w:t>
      </w:r>
      <w:r w:rsidR="00A83647">
        <w:rPr>
          <w:sz w:val="22"/>
          <w:szCs w:val="22"/>
        </w:rPr>
        <w:t>discussed</w:t>
      </w:r>
      <w:r w:rsidR="009B6663">
        <w:rPr>
          <w:sz w:val="22"/>
          <w:szCs w:val="22"/>
        </w:rPr>
        <w:t xml:space="preserve"> </w:t>
      </w:r>
      <w:r w:rsidR="00B02174">
        <w:rPr>
          <w:sz w:val="22"/>
          <w:szCs w:val="22"/>
        </w:rPr>
        <w:t xml:space="preserve">future </w:t>
      </w:r>
      <w:r w:rsidR="002D679F">
        <w:rPr>
          <w:sz w:val="22"/>
          <w:szCs w:val="22"/>
        </w:rPr>
        <w:t>legislation</w:t>
      </w:r>
      <w:r w:rsidR="009B6663">
        <w:rPr>
          <w:sz w:val="22"/>
          <w:szCs w:val="22"/>
        </w:rPr>
        <w:t xml:space="preserve"> </w:t>
      </w:r>
      <w:r w:rsidR="00876759">
        <w:rPr>
          <w:sz w:val="22"/>
          <w:szCs w:val="22"/>
        </w:rPr>
        <w:t>that may include review of third-party cross-matching functionality to combat the challenges and urgencies of UI fraud and Indexing</w:t>
      </w:r>
      <w:r w:rsidR="002D679F">
        <w:rPr>
          <w:sz w:val="22"/>
          <w:szCs w:val="22"/>
        </w:rPr>
        <w:t xml:space="preserve"> </w:t>
      </w:r>
      <w:r w:rsidR="00EC01EF">
        <w:rPr>
          <w:sz w:val="22"/>
          <w:szCs w:val="22"/>
        </w:rPr>
        <w:t>that</w:t>
      </w:r>
      <w:r w:rsidR="002D679F">
        <w:rPr>
          <w:sz w:val="22"/>
          <w:szCs w:val="22"/>
        </w:rPr>
        <w:t xml:space="preserve"> </w:t>
      </w:r>
      <w:r w:rsidR="002D679F" w:rsidRPr="002D679F">
        <w:rPr>
          <w:color w:val="494E52"/>
          <w:sz w:val="22"/>
          <w:szCs w:val="22"/>
          <w:shd w:val="clear" w:color="auto" w:fill="FFFFFF"/>
        </w:rPr>
        <w:t>ties unemployment insurance to economic conditions</w:t>
      </w:r>
      <w:r w:rsidR="009404DD">
        <w:rPr>
          <w:color w:val="494E52"/>
          <w:sz w:val="22"/>
          <w:szCs w:val="22"/>
          <w:shd w:val="clear" w:color="auto" w:fill="FFFFFF"/>
        </w:rPr>
        <w:t xml:space="preserve">. </w:t>
      </w:r>
      <w:r w:rsidR="00876759">
        <w:rPr>
          <w:color w:val="494E52"/>
          <w:sz w:val="22"/>
          <w:szCs w:val="22"/>
          <w:shd w:val="clear" w:color="auto" w:fill="FFFFFF"/>
        </w:rPr>
        <w:t>The changes would ensure</w:t>
      </w:r>
      <w:r w:rsidR="002D679F" w:rsidRPr="002D679F">
        <w:rPr>
          <w:color w:val="494E52"/>
          <w:sz w:val="22"/>
          <w:szCs w:val="22"/>
          <w:shd w:val="clear" w:color="auto" w:fill="FFFFFF"/>
        </w:rPr>
        <w:t xml:space="preserve"> </w:t>
      </w:r>
      <w:r w:rsidR="00876759">
        <w:rPr>
          <w:color w:val="494E52"/>
          <w:sz w:val="22"/>
          <w:szCs w:val="22"/>
          <w:shd w:val="clear" w:color="auto" w:fill="FFFFFF"/>
        </w:rPr>
        <w:t>people move back to work quickly during times of low unemployment</w:t>
      </w:r>
      <w:r w:rsidR="002D679F" w:rsidRPr="002D679F">
        <w:rPr>
          <w:color w:val="494E52"/>
          <w:sz w:val="22"/>
          <w:szCs w:val="22"/>
          <w:shd w:val="clear" w:color="auto" w:fill="FFFFFF"/>
        </w:rPr>
        <w:t xml:space="preserve">, and </w:t>
      </w:r>
      <w:r w:rsidR="00FB40B2">
        <w:rPr>
          <w:color w:val="494E52"/>
          <w:sz w:val="22"/>
          <w:szCs w:val="22"/>
          <w:shd w:val="clear" w:color="auto" w:fill="FFFFFF"/>
        </w:rPr>
        <w:t xml:space="preserve">it </w:t>
      </w:r>
      <w:r w:rsidR="002D679F" w:rsidRPr="002D679F">
        <w:rPr>
          <w:color w:val="494E52"/>
          <w:sz w:val="22"/>
          <w:szCs w:val="22"/>
          <w:shd w:val="clear" w:color="auto" w:fill="FFFFFF"/>
        </w:rPr>
        <w:t>provid</w:t>
      </w:r>
      <w:r w:rsidR="00543215">
        <w:rPr>
          <w:color w:val="494E52"/>
          <w:sz w:val="22"/>
          <w:szCs w:val="22"/>
          <w:shd w:val="clear" w:color="auto" w:fill="FFFFFF"/>
        </w:rPr>
        <w:t>es</w:t>
      </w:r>
      <w:r w:rsidR="002D679F" w:rsidRPr="002D679F">
        <w:rPr>
          <w:color w:val="494E52"/>
          <w:sz w:val="22"/>
          <w:szCs w:val="22"/>
          <w:shd w:val="clear" w:color="auto" w:fill="FFFFFF"/>
        </w:rPr>
        <w:t xml:space="preserve"> a temporary safety net during times of high unemployment.</w:t>
      </w:r>
      <w:r w:rsidR="008600A9">
        <w:rPr>
          <w:color w:val="494E52"/>
          <w:sz w:val="22"/>
          <w:szCs w:val="22"/>
          <w:shd w:val="clear" w:color="auto" w:fill="FFFFFF"/>
        </w:rPr>
        <w:t xml:space="preserve"> </w:t>
      </w:r>
      <w:r w:rsidR="00CC428D">
        <w:rPr>
          <w:color w:val="494E52"/>
          <w:sz w:val="22"/>
          <w:szCs w:val="22"/>
          <w:shd w:val="clear" w:color="auto" w:fill="FFFFFF"/>
        </w:rPr>
        <w:t xml:space="preserve">Also discussed was a </w:t>
      </w:r>
      <w:r w:rsidR="00262FEE">
        <w:rPr>
          <w:color w:val="494E52"/>
          <w:sz w:val="22"/>
          <w:szCs w:val="22"/>
          <w:shd w:val="clear" w:color="auto" w:fill="FFFFFF"/>
        </w:rPr>
        <w:t>codified law change that would allow for paperless/electronic filing of appeals.</w:t>
      </w:r>
    </w:p>
    <w:p w14:paraId="68E2408E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0D1D3D35" w14:textId="67E42B32" w:rsidR="009340F3" w:rsidRPr="00600B6E" w:rsidRDefault="009340F3" w:rsidP="009340F3">
      <w:pPr>
        <w:pStyle w:val="Default"/>
        <w:rPr>
          <w:sz w:val="22"/>
          <w:szCs w:val="22"/>
        </w:rPr>
      </w:pPr>
      <w:r w:rsidRPr="00600B6E">
        <w:rPr>
          <w:sz w:val="22"/>
          <w:szCs w:val="22"/>
        </w:rPr>
        <w:t xml:space="preserve">Secretary Marcia Hultman opened the floor for public comment. There was no public comment. </w:t>
      </w:r>
    </w:p>
    <w:p w14:paraId="7297E14F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35C1DA78" w14:textId="62918ABA" w:rsidR="009340F3" w:rsidRPr="00600B6E" w:rsidRDefault="007B58AD" w:rsidP="009340F3">
      <w:pPr>
        <w:pStyle w:val="Default"/>
        <w:rPr>
          <w:b/>
          <w:bCs/>
          <w:sz w:val="22"/>
          <w:szCs w:val="22"/>
        </w:rPr>
      </w:pPr>
      <w:r w:rsidRPr="00600B6E">
        <w:rPr>
          <w:sz w:val="22"/>
          <w:szCs w:val="22"/>
        </w:rPr>
        <w:t>Robert Anderson</w:t>
      </w:r>
      <w:r w:rsidR="009340F3" w:rsidRPr="00600B6E">
        <w:rPr>
          <w:sz w:val="22"/>
          <w:szCs w:val="22"/>
        </w:rPr>
        <w:t xml:space="preserve"> made a motion to adjourn. </w:t>
      </w:r>
      <w:r w:rsidRPr="00600B6E">
        <w:rPr>
          <w:sz w:val="22"/>
          <w:szCs w:val="22"/>
        </w:rPr>
        <w:t>Doug Severson</w:t>
      </w:r>
      <w:r w:rsidR="009340F3" w:rsidRPr="00600B6E">
        <w:rPr>
          <w:sz w:val="22"/>
          <w:szCs w:val="22"/>
        </w:rPr>
        <w:t xml:space="preserve"> seconded the motion. </w:t>
      </w:r>
      <w:r w:rsidR="009340F3" w:rsidRPr="00600B6E">
        <w:rPr>
          <w:b/>
          <w:bCs/>
          <w:sz w:val="22"/>
          <w:szCs w:val="22"/>
        </w:rPr>
        <w:t xml:space="preserve">MOTION PASSED. </w:t>
      </w:r>
    </w:p>
    <w:p w14:paraId="117B9A21" w14:textId="77777777" w:rsidR="009340F3" w:rsidRPr="00600B6E" w:rsidRDefault="009340F3" w:rsidP="009340F3">
      <w:pPr>
        <w:pStyle w:val="Default"/>
        <w:rPr>
          <w:sz w:val="22"/>
          <w:szCs w:val="22"/>
        </w:rPr>
      </w:pPr>
    </w:p>
    <w:p w14:paraId="1ED4DDE9" w14:textId="36283632" w:rsidR="002260B3" w:rsidRPr="00600B6E" w:rsidRDefault="009340F3" w:rsidP="009340F3">
      <w:pPr>
        <w:rPr>
          <w:rFonts w:ascii="Arial" w:hAnsi="Arial" w:cs="Arial"/>
        </w:rPr>
      </w:pPr>
      <w:r w:rsidRPr="00600B6E">
        <w:rPr>
          <w:rFonts w:ascii="Arial" w:hAnsi="Arial" w:cs="Arial"/>
        </w:rPr>
        <w:t xml:space="preserve">Meeting adjourned at </w:t>
      </w:r>
      <w:r w:rsidR="0068457E" w:rsidRPr="00600B6E">
        <w:rPr>
          <w:rFonts w:ascii="Arial" w:hAnsi="Arial" w:cs="Arial"/>
        </w:rPr>
        <w:t>2:12</w:t>
      </w:r>
      <w:r w:rsidRPr="00600B6E">
        <w:rPr>
          <w:rFonts w:ascii="Arial" w:hAnsi="Arial" w:cs="Arial"/>
        </w:rPr>
        <w:t xml:space="preserve"> p.m. CDT.</w:t>
      </w:r>
    </w:p>
    <w:sectPr w:rsidR="002260B3" w:rsidRPr="00600B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744B15" w14:textId="77777777" w:rsidR="00FB0C68" w:rsidRDefault="00FB0C68" w:rsidP="00FB0C68">
      <w:pPr>
        <w:spacing w:after="0" w:line="240" w:lineRule="auto"/>
      </w:pPr>
      <w:r>
        <w:separator/>
      </w:r>
    </w:p>
  </w:endnote>
  <w:endnote w:type="continuationSeparator" w:id="0">
    <w:p w14:paraId="4AB5B80E" w14:textId="77777777" w:rsidR="00FB0C68" w:rsidRDefault="00FB0C68" w:rsidP="00FB0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15B74" w14:textId="77777777" w:rsidR="00FB0C68" w:rsidRDefault="00FB0C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76051B" w14:textId="77777777" w:rsidR="00FB0C68" w:rsidRDefault="00FB0C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01D2D" w14:textId="77777777" w:rsidR="00FB0C68" w:rsidRDefault="00FB0C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357E0" w14:textId="77777777" w:rsidR="00FB0C68" w:rsidRDefault="00FB0C68" w:rsidP="00FB0C68">
      <w:pPr>
        <w:spacing w:after="0" w:line="240" w:lineRule="auto"/>
      </w:pPr>
      <w:r>
        <w:separator/>
      </w:r>
    </w:p>
  </w:footnote>
  <w:footnote w:type="continuationSeparator" w:id="0">
    <w:p w14:paraId="77002DD8" w14:textId="77777777" w:rsidR="00FB0C68" w:rsidRDefault="00FB0C68" w:rsidP="00FB0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C150E" w14:textId="77777777" w:rsidR="00FB0C68" w:rsidRDefault="00FB0C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798671"/>
      <w:docPartObj>
        <w:docPartGallery w:val="Watermarks"/>
        <w:docPartUnique/>
      </w:docPartObj>
    </w:sdtPr>
    <w:sdtContent>
      <w:p w14:paraId="413DEE7D" w14:textId="1E8B82BB" w:rsidR="00FB0C68" w:rsidRDefault="00FB0C68">
        <w:pPr>
          <w:pStyle w:val="Header"/>
        </w:pPr>
        <w:r>
          <w:rPr>
            <w:noProof/>
          </w:rPr>
          <w:pict w14:anchorId="30850A6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B3897" w14:textId="77777777" w:rsidR="00FB0C68" w:rsidRDefault="00FB0C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OxMDYxNrY0MzdX0lEKTi0uzszPAykwqgUAkC3xsiwAAAA="/>
  </w:docVars>
  <w:rsids>
    <w:rsidRoot w:val="009340F3"/>
    <w:rsid w:val="00024CA9"/>
    <w:rsid w:val="00052B13"/>
    <w:rsid w:val="0007126E"/>
    <w:rsid w:val="0009185A"/>
    <w:rsid w:val="000A7234"/>
    <w:rsid w:val="000F0630"/>
    <w:rsid w:val="00115541"/>
    <w:rsid w:val="00153D57"/>
    <w:rsid w:val="00185B77"/>
    <w:rsid w:val="001C0C3C"/>
    <w:rsid w:val="002260B3"/>
    <w:rsid w:val="00247413"/>
    <w:rsid w:val="00262FEE"/>
    <w:rsid w:val="002732EA"/>
    <w:rsid w:val="0028405E"/>
    <w:rsid w:val="00286392"/>
    <w:rsid w:val="002C71B0"/>
    <w:rsid w:val="002D679F"/>
    <w:rsid w:val="0034408B"/>
    <w:rsid w:val="003470EE"/>
    <w:rsid w:val="0038087B"/>
    <w:rsid w:val="003C43AA"/>
    <w:rsid w:val="004167AF"/>
    <w:rsid w:val="00423CF3"/>
    <w:rsid w:val="0045149C"/>
    <w:rsid w:val="0045421F"/>
    <w:rsid w:val="00473C2E"/>
    <w:rsid w:val="004E4B29"/>
    <w:rsid w:val="004F2EEF"/>
    <w:rsid w:val="00543215"/>
    <w:rsid w:val="005813D8"/>
    <w:rsid w:val="0059596B"/>
    <w:rsid w:val="005B508F"/>
    <w:rsid w:val="005C5391"/>
    <w:rsid w:val="005F203B"/>
    <w:rsid w:val="00600B6E"/>
    <w:rsid w:val="00616F36"/>
    <w:rsid w:val="0066518B"/>
    <w:rsid w:val="006829A2"/>
    <w:rsid w:val="0068457E"/>
    <w:rsid w:val="006C001D"/>
    <w:rsid w:val="006D548D"/>
    <w:rsid w:val="00731126"/>
    <w:rsid w:val="007B58AD"/>
    <w:rsid w:val="007D3AB2"/>
    <w:rsid w:val="007F1CC3"/>
    <w:rsid w:val="008600A9"/>
    <w:rsid w:val="00876759"/>
    <w:rsid w:val="008C761C"/>
    <w:rsid w:val="00903981"/>
    <w:rsid w:val="00906837"/>
    <w:rsid w:val="009340F3"/>
    <w:rsid w:val="009404DD"/>
    <w:rsid w:val="00993846"/>
    <w:rsid w:val="009B6663"/>
    <w:rsid w:val="009D3BA1"/>
    <w:rsid w:val="009D66E2"/>
    <w:rsid w:val="00A55BE2"/>
    <w:rsid w:val="00A83647"/>
    <w:rsid w:val="00B02174"/>
    <w:rsid w:val="00BF3B7E"/>
    <w:rsid w:val="00C32763"/>
    <w:rsid w:val="00C41A5A"/>
    <w:rsid w:val="00C76DCA"/>
    <w:rsid w:val="00CC428D"/>
    <w:rsid w:val="00CD3C2C"/>
    <w:rsid w:val="00CE7BAA"/>
    <w:rsid w:val="00D00CBB"/>
    <w:rsid w:val="00D54925"/>
    <w:rsid w:val="00D7474F"/>
    <w:rsid w:val="00D74A2B"/>
    <w:rsid w:val="00DB687A"/>
    <w:rsid w:val="00DD5FB3"/>
    <w:rsid w:val="00DE066B"/>
    <w:rsid w:val="00DF7650"/>
    <w:rsid w:val="00E1394B"/>
    <w:rsid w:val="00E749A3"/>
    <w:rsid w:val="00EC01EF"/>
    <w:rsid w:val="00EF0153"/>
    <w:rsid w:val="00EF2CD3"/>
    <w:rsid w:val="00FB01D6"/>
    <w:rsid w:val="00FB08BA"/>
    <w:rsid w:val="00FB0C68"/>
    <w:rsid w:val="00FB40B2"/>
    <w:rsid w:val="00FC5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67F3432"/>
  <w15:chartTrackingRefBased/>
  <w15:docId w15:val="{4C5ED5E3-FD84-4917-889A-67E02B44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340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0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C68"/>
  </w:style>
  <w:style w:type="paragraph" w:styleId="Footer">
    <w:name w:val="footer"/>
    <w:basedOn w:val="Normal"/>
    <w:link w:val="FooterChar"/>
    <w:uiPriority w:val="99"/>
    <w:unhideWhenUsed/>
    <w:rsid w:val="00FB0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C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4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A6B2F55890D49893CD7502D66530C" ma:contentTypeVersion="2" ma:contentTypeDescription="Create a new document." ma:contentTypeScope="" ma:versionID="0a5d58f8ce5eb4d324abdd8ac336fb9a">
  <xsd:schema xmlns:xsd="http://www.w3.org/2001/XMLSchema" xmlns:xs="http://www.w3.org/2001/XMLSchema" xmlns:p="http://schemas.microsoft.com/office/2006/metadata/properties" xmlns:ns2="2c633e9d-43da-4c63-8ce2-90d9c45bb357" targetNamespace="http://schemas.microsoft.com/office/2006/metadata/properties" ma:root="true" ma:fieldsID="778b8ff3369c067c378e37436215f8f8" ns2:_="">
    <xsd:import namespace="2c633e9d-43da-4c63-8ce2-90d9c45bb3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33e9d-43da-4c63-8ce2-90d9c45bb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923BEA-B7C1-4737-B112-94FDECF84DBB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2c633e9d-43da-4c63-8ce2-90d9c45bb357"/>
  </ds:schemaRefs>
</ds:datastoreItem>
</file>

<file path=customXml/itemProps2.xml><?xml version="1.0" encoding="utf-8"?>
<ds:datastoreItem xmlns:ds="http://schemas.openxmlformats.org/officeDocument/2006/customXml" ds:itemID="{C42627AD-7E63-4E3B-AD4D-DF0F59B673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D60BE-C6C3-47AB-8DAB-EFA2A1CF1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33e9d-43da-4c63-8ce2-90d9c45bb3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no, Julie</dc:creator>
  <cp:keywords/>
  <dc:description/>
  <cp:lastModifiedBy>Sandal, Kristi</cp:lastModifiedBy>
  <cp:revision>15</cp:revision>
  <dcterms:created xsi:type="dcterms:W3CDTF">2021-07-26T15:26:00Z</dcterms:created>
  <dcterms:modified xsi:type="dcterms:W3CDTF">2021-07-2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A6B2F55890D49893CD7502D66530C</vt:lpwstr>
  </property>
</Properties>
</file>